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41"/>
        <w:gridCol w:w="4473"/>
        <w:gridCol w:w="2026"/>
      </w:tblGrid>
      <w:tr w:rsidR="004B21A4" w14:paraId="2D5407F8" w14:textId="77777777">
        <w:trPr>
          <w:tblCellSpacing w:w="0" w:type="dxa"/>
        </w:trPr>
        <w:tc>
          <w:tcPr>
            <w:tcW w:w="2160" w:type="dxa"/>
          </w:tcPr>
          <w:p w14:paraId="5199C51C" w14:textId="77777777" w:rsidR="004B21A4" w:rsidRDefault="002024A0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536A208" wp14:editId="5BF2EA7E">
                  <wp:extent cx="1066800" cy="1343025"/>
                  <wp:effectExtent l="0" t="0" r="0" b="0"/>
                  <wp:docPr id="1" name="teslin_logo" descr="Cover Image" title="Cove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eslin_logo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32BB418" w14:textId="77777777" w:rsidR="004B21A4" w:rsidRDefault="002024A0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0EA8A5EF" w14:textId="051F6CAD" w:rsidR="004B21A4" w:rsidRDefault="00576EFD">
            <w:pPr>
              <w:jc w:val="center"/>
            </w:pPr>
            <w:r>
              <w:t>November 14</w:t>
            </w:r>
            <w:r w:rsidR="002024A0">
              <w:t>, 2023</w:t>
            </w:r>
          </w:p>
          <w:p w14:paraId="76F2718D" w14:textId="77777777" w:rsidR="004B21A4" w:rsidRDefault="002024A0">
            <w:pPr>
              <w:jc w:val="center"/>
            </w:pPr>
            <w:r>
              <w:t>Regular Council Meeting</w:t>
            </w:r>
          </w:p>
          <w:p w14:paraId="4DFB231C" w14:textId="77777777" w:rsidR="004B21A4" w:rsidRDefault="002024A0">
            <w:pPr>
              <w:jc w:val="center"/>
            </w:pPr>
            <w:r>
              <w:t>Minutes</w:t>
            </w:r>
          </w:p>
          <w:p w14:paraId="367ED0CC" w14:textId="77777777" w:rsidR="004B21A4" w:rsidRDefault="004B21A4"/>
          <w:p w14:paraId="3A1D03F7" w14:textId="7DA5AC36" w:rsidR="004B21A4" w:rsidRDefault="002024A0">
            <w:pPr>
              <w:jc w:val="center"/>
            </w:pPr>
            <w:r>
              <w:rPr>
                <w:b/>
              </w:rPr>
              <w:t>Meeting #</w:t>
            </w:r>
            <w:r w:rsidR="00770E93">
              <w:rPr>
                <w:b/>
              </w:rPr>
              <w:t>1</w:t>
            </w:r>
            <w:r w:rsidR="00576EFD">
              <w:rPr>
                <w:b/>
              </w:rPr>
              <w:t>7</w:t>
            </w:r>
            <w:r>
              <w:rPr>
                <w:b/>
              </w:rPr>
              <w:t>-23</w:t>
            </w:r>
          </w:p>
        </w:tc>
        <w:tc>
          <w:tcPr>
            <w:tcW w:w="2160" w:type="dxa"/>
          </w:tcPr>
          <w:p w14:paraId="062DFD1D" w14:textId="77777777" w:rsidR="004B21A4" w:rsidRDefault="004B21A4"/>
        </w:tc>
      </w:tr>
    </w:tbl>
    <w:p w14:paraId="0BC2850C" w14:textId="77777777" w:rsidR="004B21A4" w:rsidRDefault="004B21A4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4B21A4" w14:paraId="656C7E29" w14:textId="77777777">
        <w:tc>
          <w:tcPr>
            <w:tcW w:w="3000" w:type="dxa"/>
          </w:tcPr>
          <w:p w14:paraId="4076C991" w14:textId="77777777" w:rsidR="004B21A4" w:rsidRDefault="002024A0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281F9FF6" w14:textId="77777777" w:rsidR="004B21A4" w:rsidRDefault="002024A0">
            <w:r>
              <w:t>Mayor Gord Curran</w:t>
            </w:r>
          </w:p>
          <w:p w14:paraId="60486380" w14:textId="77777777" w:rsidR="004B21A4" w:rsidRDefault="002024A0">
            <w:r>
              <w:t xml:space="preserve">Councilor Luc Johnstone </w:t>
            </w:r>
          </w:p>
          <w:p w14:paraId="541E1C1C" w14:textId="77777777" w:rsidR="004B21A4" w:rsidRDefault="002024A0">
            <w:r>
              <w:t>Councilor Jeff Myke</w:t>
            </w:r>
          </w:p>
          <w:p w14:paraId="22294C9E" w14:textId="77777777" w:rsidR="004B21A4" w:rsidRDefault="002024A0">
            <w:r>
              <w:t>Councilor Trevor Sallis</w:t>
            </w:r>
          </w:p>
          <w:p w14:paraId="256D1933" w14:textId="77777777" w:rsidR="004B21A4" w:rsidRDefault="002024A0">
            <w:r>
              <w:t>Councilor Juanita Kremer</w:t>
            </w:r>
          </w:p>
        </w:tc>
      </w:tr>
      <w:tr w:rsidR="004B21A4" w14:paraId="5D8AE30D" w14:textId="77777777">
        <w:tc>
          <w:tcPr>
            <w:tcW w:w="3000" w:type="dxa"/>
            <w:vAlign w:val="center"/>
          </w:tcPr>
          <w:p w14:paraId="0E30D36C" w14:textId="77777777" w:rsidR="004B21A4" w:rsidRDefault="002024A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022B98A0" w14:textId="77777777" w:rsidR="004B21A4" w:rsidRDefault="002024A0">
            <w:r>
              <w:t xml:space="preserve"> </w:t>
            </w:r>
          </w:p>
        </w:tc>
      </w:tr>
      <w:tr w:rsidR="004B21A4" w14:paraId="3681D903" w14:textId="77777777">
        <w:tc>
          <w:tcPr>
            <w:tcW w:w="3000" w:type="dxa"/>
          </w:tcPr>
          <w:p w14:paraId="34355B05" w14:textId="77777777" w:rsidR="004B21A4" w:rsidRDefault="002024A0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7DF18B81" w14:textId="3589EF4E" w:rsidR="004B21A4" w:rsidRDefault="005C26D6">
            <w:r>
              <w:t>None</w:t>
            </w:r>
          </w:p>
        </w:tc>
      </w:tr>
      <w:tr w:rsidR="004B21A4" w14:paraId="3259BF35" w14:textId="77777777">
        <w:tc>
          <w:tcPr>
            <w:tcW w:w="3000" w:type="dxa"/>
            <w:vAlign w:val="center"/>
          </w:tcPr>
          <w:p w14:paraId="2E6F1963" w14:textId="77777777" w:rsidR="004B21A4" w:rsidRDefault="002024A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772DC7DF" w14:textId="77777777" w:rsidR="004B21A4" w:rsidRDefault="002024A0">
            <w:r>
              <w:t xml:space="preserve"> </w:t>
            </w:r>
          </w:p>
        </w:tc>
      </w:tr>
      <w:tr w:rsidR="004B21A4" w14:paraId="25A9C4E6" w14:textId="77777777">
        <w:tc>
          <w:tcPr>
            <w:tcW w:w="3000" w:type="dxa"/>
          </w:tcPr>
          <w:p w14:paraId="38091E35" w14:textId="77777777" w:rsidR="004B21A4" w:rsidRDefault="002024A0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50D8BBCF" w14:textId="1CA91907" w:rsidR="004B21A4" w:rsidRDefault="005C26D6">
            <w:r>
              <w:t>Fire Chief James Smar</w:t>
            </w:r>
            <w:r w:rsidR="00BA1306">
              <w:t>ch</w:t>
            </w:r>
          </w:p>
        </w:tc>
      </w:tr>
      <w:tr w:rsidR="000C3819" w14:paraId="4F3D95E9" w14:textId="77777777">
        <w:tc>
          <w:tcPr>
            <w:tcW w:w="3000" w:type="dxa"/>
          </w:tcPr>
          <w:p w14:paraId="0C53E9E0" w14:textId="77777777" w:rsidR="000C3819" w:rsidRDefault="000C3819">
            <w:pPr>
              <w:rPr>
                <w:b/>
              </w:rPr>
            </w:pPr>
          </w:p>
        </w:tc>
        <w:tc>
          <w:tcPr>
            <w:tcW w:w="6000" w:type="dxa"/>
          </w:tcPr>
          <w:p w14:paraId="0A3FDE3E" w14:textId="77777777" w:rsidR="000C3819" w:rsidRDefault="000C3819"/>
        </w:tc>
      </w:tr>
    </w:tbl>
    <w:p w14:paraId="7CF37714" w14:textId="77777777" w:rsidR="004B21A4" w:rsidRDefault="004B21A4"/>
    <w:p w14:paraId="232C3E11" w14:textId="77777777" w:rsidR="004B21A4" w:rsidRDefault="002024A0">
      <w:r>
        <w:t>Mayor Gord Curran called the meeting to order at 6:30 p.m.</w:t>
      </w:r>
    </w:p>
    <w:p w14:paraId="7355D921" w14:textId="77777777" w:rsidR="004B21A4" w:rsidRDefault="004B21A4">
      <w:bookmarkStart w:id="2" w:name="MinutesHeading39025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14:paraId="2F70C453" w14:textId="77777777">
        <w:tc>
          <w:tcPr>
            <w:tcW w:w="720" w:type="dxa"/>
          </w:tcPr>
          <w:p w14:paraId="3F77C7B7" w14:textId="77777777" w:rsidR="004B21A4" w:rsidRDefault="002024A0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713593B7" w14:textId="77777777" w:rsidR="004B21A4" w:rsidRDefault="002024A0">
            <w:r>
              <w:rPr>
                <w:b/>
                <w:u w:val="single"/>
              </w:rPr>
              <w:t>Adoption of Agenda</w:t>
            </w:r>
          </w:p>
        </w:tc>
      </w:tr>
    </w:tbl>
    <w:p w14:paraId="14286CE9" w14:textId="77777777" w:rsidR="004B21A4" w:rsidRDefault="004B21A4">
      <w:bookmarkStart w:id="4" w:name="MinutesItem39027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14:paraId="07976CCF" w14:textId="77777777">
        <w:tc>
          <w:tcPr>
            <w:tcW w:w="720" w:type="dxa"/>
          </w:tcPr>
          <w:p w14:paraId="6DE6E86E" w14:textId="77777777" w:rsidR="004B21A4" w:rsidRDefault="002024A0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4E6FB03B" w14:textId="4E174BF1" w:rsidR="004B21A4" w:rsidRDefault="002024A0">
            <w:r>
              <w:t xml:space="preserve">Adoption of the Agenda for </w:t>
            </w:r>
            <w:r w:rsidR="00576EFD">
              <w:t>November 14</w:t>
            </w:r>
            <w:r>
              <w:t>, 2023.</w:t>
            </w:r>
          </w:p>
          <w:p w14:paraId="2DC8B368" w14:textId="77777777" w:rsidR="004B21A4" w:rsidRDefault="004B21A4">
            <w:pPr>
              <w:spacing w:before="0" w:after="0" w:line="20" w:lineRule="exact"/>
            </w:pPr>
          </w:p>
        </w:tc>
      </w:tr>
    </w:tbl>
    <w:p w14:paraId="5735F460" w14:textId="77777777" w:rsidR="004B21A4" w:rsidRDefault="004B21A4">
      <w:bookmarkStart w:id="6" w:name="Resolution39123"/>
      <w:bookmarkEnd w:id="6"/>
    </w:p>
    <w:p w14:paraId="4BECE309" w14:textId="4E125069" w:rsidR="004B21A4" w:rsidRDefault="00576EFD">
      <w:pPr>
        <w:ind w:left="1584"/>
      </w:pPr>
      <w:r>
        <w:rPr>
          <w:b/>
        </w:rPr>
        <w:t>97</w:t>
      </w:r>
      <w:r w:rsidR="002024A0">
        <w:rPr>
          <w:b/>
        </w:rPr>
        <w:t>-1</w:t>
      </w:r>
      <w:r>
        <w:rPr>
          <w:b/>
        </w:rPr>
        <w:t>7</w:t>
      </w:r>
      <w:r w:rsidR="002024A0">
        <w:rPr>
          <w:b/>
        </w:rPr>
        <w:t>-23</w:t>
      </w:r>
    </w:p>
    <w:p w14:paraId="59CEBA24" w14:textId="72F794B8" w:rsidR="004B21A4" w:rsidRDefault="002024A0">
      <w:pPr>
        <w:ind w:left="864"/>
      </w:pPr>
      <w:r>
        <w:t>Moved by Councilor</w:t>
      </w:r>
      <w:r w:rsidR="00BA1306">
        <w:t xml:space="preserve"> J. Kremer</w:t>
      </w:r>
      <w:r>
        <w:t>;</w:t>
      </w:r>
      <w:r>
        <w:br/>
        <w:t>Seconded by Councilor</w:t>
      </w:r>
      <w:r w:rsidR="00BA1306">
        <w:t xml:space="preserve"> T. Sallis</w:t>
      </w:r>
      <w:r>
        <w:t>;</w:t>
      </w:r>
    </w:p>
    <w:p w14:paraId="610EEB5C" w14:textId="7DC344A8" w:rsidR="00770E93" w:rsidRDefault="00770E93" w:rsidP="00770E93">
      <w:pPr>
        <w:ind w:left="864"/>
      </w:pPr>
      <w:r>
        <w:rPr>
          <w:b/>
          <w:bCs/>
        </w:rPr>
        <w:t xml:space="preserve">BE IT RESOLVED that </w:t>
      </w:r>
      <w:r>
        <w:t xml:space="preserve">Village Council adopted the </w:t>
      </w:r>
      <w:r w:rsidR="00576EFD">
        <w:t>November 14</w:t>
      </w:r>
      <w:r>
        <w:t>, 2023</w:t>
      </w:r>
      <w:r w:rsidR="002024A0">
        <w:t>,</w:t>
      </w:r>
      <w:r>
        <w:t xml:space="preserve"> Agenda</w:t>
      </w:r>
      <w:r w:rsidR="000C3819">
        <w:t xml:space="preserve"> with the following additions:</w:t>
      </w:r>
    </w:p>
    <w:p w14:paraId="31F2F8DC" w14:textId="77777777" w:rsidR="00576EFD" w:rsidRDefault="00576EFD" w:rsidP="00770E93">
      <w:pPr>
        <w:ind w:left="864"/>
      </w:pPr>
    </w:p>
    <w:p w14:paraId="650B798A" w14:textId="219CC3AE" w:rsidR="00576EFD" w:rsidRDefault="006553B2" w:rsidP="00770E93">
      <w:pPr>
        <w:ind w:left="864"/>
      </w:pPr>
      <w:r>
        <w:t xml:space="preserve">10.4 Contract Award for 2023 Lagoon </w:t>
      </w:r>
      <w:r w:rsidR="00BA1306">
        <w:t>Decommissioning</w:t>
      </w:r>
      <w:r>
        <w:t xml:space="preserve"> Construction Plan </w:t>
      </w:r>
    </w:p>
    <w:p w14:paraId="6AC7EA2A" w14:textId="77777777" w:rsidR="004B21A4" w:rsidRDefault="004B21A4"/>
    <w:p w14:paraId="126F4D77" w14:textId="77777777" w:rsidR="004B21A4" w:rsidRDefault="002024A0">
      <w:pPr>
        <w:ind w:left="864"/>
      </w:pPr>
      <w:r>
        <w:rPr>
          <w:b/>
        </w:rPr>
        <w:t>~carried~</w:t>
      </w:r>
    </w:p>
    <w:p w14:paraId="52FB799D" w14:textId="77777777" w:rsidR="004B21A4" w:rsidRDefault="004B21A4">
      <w:bookmarkStart w:id="7" w:name="MinutesHeading39029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14:paraId="7269563C" w14:textId="77777777">
        <w:tc>
          <w:tcPr>
            <w:tcW w:w="720" w:type="dxa"/>
          </w:tcPr>
          <w:p w14:paraId="14755C65" w14:textId="77777777" w:rsidR="004B21A4" w:rsidRDefault="002024A0">
            <w:bookmarkStart w:id="8" w:name="TemplateTable-29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756658CB" w14:textId="77777777" w:rsidR="004B21A4" w:rsidRDefault="002024A0">
            <w:r>
              <w:rPr>
                <w:b/>
                <w:u w:val="single"/>
              </w:rPr>
              <w:t>Adoption of Minutes</w:t>
            </w:r>
          </w:p>
        </w:tc>
      </w:tr>
    </w:tbl>
    <w:p w14:paraId="4E1E2A9E" w14:textId="77777777" w:rsidR="004B21A4" w:rsidRDefault="004B21A4">
      <w:bookmarkStart w:id="9" w:name="MinutesItem39031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14:paraId="12B62D0A" w14:textId="77777777">
        <w:tc>
          <w:tcPr>
            <w:tcW w:w="720" w:type="dxa"/>
          </w:tcPr>
          <w:p w14:paraId="7655BBBF" w14:textId="77777777" w:rsidR="004B21A4" w:rsidRDefault="002024A0">
            <w:bookmarkStart w:id="10" w:name="TemplateTable-35"/>
            <w:bookmarkEnd w:id="10"/>
            <w:r>
              <w:t>2.1.</w:t>
            </w:r>
          </w:p>
        </w:tc>
        <w:tc>
          <w:tcPr>
            <w:tcW w:w="7416" w:type="dxa"/>
          </w:tcPr>
          <w:p w14:paraId="5210921C" w14:textId="73E030F8" w:rsidR="004B21A4" w:rsidRDefault="002024A0">
            <w:r>
              <w:t xml:space="preserve">Adoption of the Minutes for October </w:t>
            </w:r>
            <w:r w:rsidR="00576EFD">
              <w:t>23</w:t>
            </w:r>
            <w:r>
              <w:t>, 2023, Minutes Enclosed.</w:t>
            </w:r>
          </w:p>
          <w:p w14:paraId="60C22299" w14:textId="77777777" w:rsidR="004B21A4" w:rsidRDefault="004B21A4">
            <w:pPr>
              <w:spacing w:before="0" w:after="0" w:line="20" w:lineRule="exact"/>
            </w:pPr>
          </w:p>
        </w:tc>
      </w:tr>
    </w:tbl>
    <w:p w14:paraId="71EA89DC" w14:textId="77777777" w:rsidR="004B21A4" w:rsidRDefault="004B21A4">
      <w:bookmarkStart w:id="11" w:name="Resolution39124"/>
      <w:bookmarkEnd w:id="11"/>
    </w:p>
    <w:p w14:paraId="4DB7A3B9" w14:textId="07DFDD88" w:rsidR="004B21A4" w:rsidRDefault="002024A0">
      <w:pPr>
        <w:ind w:left="1584"/>
      </w:pPr>
      <w:r>
        <w:rPr>
          <w:b/>
        </w:rPr>
        <w:t>9</w:t>
      </w:r>
      <w:r w:rsidR="00576EFD">
        <w:rPr>
          <w:b/>
        </w:rPr>
        <w:t>8</w:t>
      </w:r>
      <w:r>
        <w:rPr>
          <w:b/>
        </w:rPr>
        <w:t>-1</w:t>
      </w:r>
      <w:r w:rsidR="00576EFD">
        <w:rPr>
          <w:b/>
        </w:rPr>
        <w:t>7</w:t>
      </w:r>
      <w:r>
        <w:rPr>
          <w:b/>
        </w:rPr>
        <w:t>-23</w:t>
      </w:r>
    </w:p>
    <w:p w14:paraId="1910D224" w14:textId="11F9BD2F" w:rsidR="004B21A4" w:rsidRDefault="002024A0">
      <w:pPr>
        <w:ind w:left="864"/>
      </w:pPr>
      <w:r>
        <w:t>Moved by Councilor</w:t>
      </w:r>
      <w:r w:rsidR="00BA1306">
        <w:t xml:space="preserve"> J. Myke</w:t>
      </w:r>
      <w:r>
        <w:t>;</w:t>
      </w:r>
      <w:r>
        <w:br/>
        <w:t>Seconded by Councilor</w:t>
      </w:r>
      <w:r w:rsidR="00BA1306">
        <w:t xml:space="preserve"> T. Sallis</w:t>
      </w:r>
      <w:r>
        <w:t>;</w:t>
      </w:r>
    </w:p>
    <w:p w14:paraId="31029F1B" w14:textId="3681D700" w:rsidR="00770E93" w:rsidRPr="00FD4A8D" w:rsidRDefault="00770E93" w:rsidP="00770E93">
      <w:pPr>
        <w:ind w:left="864"/>
      </w:pPr>
      <w:r w:rsidRPr="00FD4A8D">
        <w:rPr>
          <w:b/>
        </w:rPr>
        <w:t xml:space="preserve">BE IT RESOLVED that </w:t>
      </w:r>
      <w:r w:rsidRPr="00FD4A8D">
        <w:t>Village Council approved the</w:t>
      </w:r>
      <w:r>
        <w:t xml:space="preserve"> October </w:t>
      </w:r>
      <w:r w:rsidR="00576EFD">
        <w:t>23</w:t>
      </w:r>
      <w:r>
        <w:t>, 2023</w:t>
      </w:r>
      <w:r w:rsidR="002024A0">
        <w:t>,</w:t>
      </w:r>
      <w:r>
        <w:t xml:space="preserve"> Minutes</w:t>
      </w:r>
      <w:r w:rsidRPr="00FD4A8D">
        <w:t xml:space="preserve"> as presented.</w:t>
      </w:r>
    </w:p>
    <w:p w14:paraId="355A7211" w14:textId="77777777" w:rsidR="004B21A4" w:rsidRDefault="004B21A4"/>
    <w:p w14:paraId="69D6B87C" w14:textId="77777777" w:rsidR="004B21A4" w:rsidRDefault="002024A0">
      <w:pPr>
        <w:ind w:left="864"/>
      </w:pPr>
      <w:r>
        <w:rPr>
          <w:b/>
        </w:rPr>
        <w:t>~carried~</w:t>
      </w:r>
    </w:p>
    <w:p w14:paraId="6D7063BB" w14:textId="77777777" w:rsidR="004B21A4" w:rsidRDefault="004B21A4">
      <w:bookmarkStart w:id="12" w:name="MinutesHeading39033"/>
      <w:bookmarkEnd w:id="12"/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76EFD" w14:paraId="37A073F8" w14:textId="77777777" w:rsidTr="00576EFD">
        <w:tc>
          <w:tcPr>
            <w:tcW w:w="720" w:type="dxa"/>
          </w:tcPr>
          <w:p w14:paraId="0BAEF25A" w14:textId="77777777" w:rsidR="00576EFD" w:rsidRDefault="00576EFD" w:rsidP="00576EFD">
            <w:bookmarkStart w:id="13" w:name="TemplateTable-48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51940C15" w14:textId="04421AFB" w:rsidR="00576EFD" w:rsidRPr="00576EFD" w:rsidRDefault="00576EFD" w:rsidP="00576EFD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218DD1FA" w14:textId="77777777" w:rsidR="004B21A4" w:rsidRDefault="004B21A4">
      <w:bookmarkStart w:id="14" w:name="MinutesHeading39035"/>
      <w:bookmarkEnd w:id="14"/>
    </w:p>
    <w:tbl>
      <w:tblPr>
        <w:tblW w:w="26640" w:type="dxa"/>
        <w:tblInd w:w="-1440" w:type="dxa"/>
        <w:tblLook w:val="04A0" w:firstRow="1" w:lastRow="0" w:firstColumn="1" w:lastColumn="0" w:noHBand="0" w:noVBand="1"/>
      </w:tblPr>
      <w:tblGrid>
        <w:gridCol w:w="1440"/>
        <w:gridCol w:w="720"/>
        <w:gridCol w:w="8640"/>
        <w:gridCol w:w="2520"/>
        <w:gridCol w:w="13320"/>
      </w:tblGrid>
      <w:tr w:rsidR="00576EFD" w14:paraId="7FE2FD19" w14:textId="77777777" w:rsidTr="00576EFD">
        <w:tc>
          <w:tcPr>
            <w:tcW w:w="13320" w:type="dxa"/>
            <w:gridSpan w:val="4"/>
          </w:tcPr>
          <w:p w14:paraId="1F16C170" w14:textId="77777777" w:rsidR="00576EFD" w:rsidRDefault="00576EFD" w:rsidP="00576EFD">
            <w:pPr>
              <w:tabs>
                <w:tab w:val="left" w:pos="2325"/>
                <w:tab w:val="left" w:pos="3570"/>
              </w:tabs>
              <w:ind w:left="3045" w:hanging="900"/>
            </w:pPr>
            <w:r>
              <w:t>3.1.         October 2023 RCMP Report</w:t>
            </w:r>
          </w:p>
          <w:p w14:paraId="321A8507" w14:textId="6DE3D5B9" w:rsidR="00576EFD" w:rsidRDefault="002225A7" w:rsidP="002225A7">
            <w:pPr>
              <w:tabs>
                <w:tab w:val="left" w:pos="3570"/>
              </w:tabs>
            </w:pPr>
            <w:r>
              <w:t xml:space="preserve">                                                   Postpone to the next Council Meeting scheduled for November 27</w:t>
            </w:r>
            <w:r w:rsidRPr="002225A7">
              <w:rPr>
                <w:vertAlign w:val="superscript"/>
              </w:rPr>
              <w:t>th</w:t>
            </w:r>
            <w:r>
              <w:t xml:space="preserve">. </w:t>
            </w:r>
          </w:p>
          <w:p w14:paraId="1A2F3BA4" w14:textId="77777777" w:rsidR="00BA1306" w:rsidRDefault="00BA1306" w:rsidP="00BA1306">
            <w:pPr>
              <w:tabs>
                <w:tab w:val="left" w:pos="2325"/>
                <w:tab w:val="left" w:pos="3570"/>
              </w:tabs>
            </w:pPr>
          </w:p>
          <w:p w14:paraId="5CFE8325" w14:textId="2AFA07E5" w:rsidR="00576EFD" w:rsidRDefault="00576EFD" w:rsidP="00576EFD">
            <w:pPr>
              <w:tabs>
                <w:tab w:val="left" w:pos="2325"/>
                <w:tab w:val="left" w:pos="3570"/>
              </w:tabs>
              <w:ind w:left="3045" w:hanging="900"/>
            </w:pPr>
            <w:r>
              <w:t>3.2.         Fire Chief Report</w:t>
            </w:r>
          </w:p>
          <w:p w14:paraId="50DC5C0C" w14:textId="071F6E45" w:rsidR="002225A7" w:rsidRPr="00576EFD" w:rsidRDefault="002225A7" w:rsidP="00D7192A">
            <w:pPr>
              <w:tabs>
                <w:tab w:val="left" w:pos="2325"/>
                <w:tab w:val="left" w:pos="3570"/>
              </w:tabs>
              <w:ind w:left="3045" w:right="3045" w:hanging="900"/>
            </w:pPr>
            <w:r>
              <w:t xml:space="preserve">               Fire Chief James Smarch verbally presented </w:t>
            </w:r>
            <w:r w:rsidR="00E3716F">
              <w:t>the Fire Chief</w:t>
            </w:r>
            <w:r w:rsidR="00D7192A">
              <w:t xml:space="preserve">’s report. Council had a discussion with the Fire Chief and Public Works Foreman on cancelling the MOU with the Fire Marshall’s office. </w:t>
            </w:r>
          </w:p>
          <w:p w14:paraId="5C724809" w14:textId="549E61F6" w:rsidR="00576EFD" w:rsidRDefault="00576EFD" w:rsidP="00576EFD">
            <w:pPr>
              <w:tabs>
                <w:tab w:val="left" w:pos="2325"/>
                <w:tab w:val="left" w:pos="3570"/>
              </w:tabs>
              <w:rPr>
                <w:b/>
                <w:u w:val="single"/>
              </w:rPr>
            </w:pPr>
          </w:p>
        </w:tc>
        <w:tc>
          <w:tcPr>
            <w:tcW w:w="13320" w:type="dxa"/>
          </w:tcPr>
          <w:p w14:paraId="4F4AB3DD" w14:textId="77777777" w:rsidR="00576EFD" w:rsidRDefault="00576EFD" w:rsidP="00BA1306">
            <w:pPr>
              <w:rPr>
                <w:b/>
                <w:u w:val="single"/>
              </w:rPr>
            </w:pPr>
          </w:p>
        </w:tc>
      </w:tr>
      <w:tr w:rsidR="004B21A4" w14:paraId="717F5D53" w14:textId="77777777" w:rsidTr="00576EFD">
        <w:trPr>
          <w:gridBefore w:val="1"/>
          <w:gridAfter w:val="2"/>
          <w:wBefore w:w="1440" w:type="dxa"/>
          <w:wAfter w:w="15840" w:type="dxa"/>
        </w:trPr>
        <w:tc>
          <w:tcPr>
            <w:tcW w:w="720" w:type="dxa"/>
          </w:tcPr>
          <w:p w14:paraId="58BD3857" w14:textId="77777777" w:rsidR="004B21A4" w:rsidRDefault="002024A0">
            <w:bookmarkStart w:id="15" w:name="TemplateTable-54"/>
            <w:bookmarkEnd w:id="15"/>
            <w:r>
              <w:rPr>
                <w:b/>
              </w:rPr>
              <w:lastRenderedPageBreak/>
              <w:t>4.</w:t>
            </w:r>
          </w:p>
        </w:tc>
        <w:tc>
          <w:tcPr>
            <w:tcW w:w="8640" w:type="dxa"/>
          </w:tcPr>
          <w:p w14:paraId="6E27373F" w14:textId="77777777" w:rsidR="004B21A4" w:rsidRDefault="002024A0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3E2C39A8" w14:textId="77777777" w:rsidR="004B21A4" w:rsidRDefault="004B21A4">
      <w:bookmarkStart w:id="16" w:name="MinutesHeading39037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14:paraId="1F521D15" w14:textId="77777777">
        <w:tc>
          <w:tcPr>
            <w:tcW w:w="720" w:type="dxa"/>
          </w:tcPr>
          <w:p w14:paraId="41ACA94A" w14:textId="77777777" w:rsidR="004B21A4" w:rsidRDefault="002024A0">
            <w:bookmarkStart w:id="17" w:name="TemplateTable-60"/>
            <w:bookmarkEnd w:id="17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17E74BC2" w14:textId="77777777" w:rsidR="004B21A4" w:rsidRDefault="002024A0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2C326CAC" w14:textId="77777777" w:rsidR="004B21A4" w:rsidRDefault="004B21A4">
      <w:bookmarkStart w:id="18" w:name="MinutesItem39060"/>
      <w:bookmarkEnd w:id="1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1"/>
        <w:gridCol w:w="7065"/>
      </w:tblGrid>
      <w:tr w:rsidR="004B21A4" w14:paraId="7A65E2C4" w14:textId="77777777">
        <w:tc>
          <w:tcPr>
            <w:tcW w:w="720" w:type="dxa"/>
          </w:tcPr>
          <w:p w14:paraId="257FC53F" w14:textId="77777777" w:rsidR="004B21A4" w:rsidRDefault="002024A0">
            <w:bookmarkStart w:id="19" w:name="TemplateTable-66"/>
            <w:bookmarkEnd w:id="19"/>
            <w:r>
              <w:t>5.1.</w:t>
            </w:r>
          </w:p>
        </w:tc>
        <w:tc>
          <w:tcPr>
            <w:tcW w:w="7416" w:type="dxa"/>
          </w:tcPr>
          <w:p w14:paraId="31BED5A8" w14:textId="11DBD850" w:rsidR="004B21A4" w:rsidRDefault="000D0F45">
            <w:r>
              <w:t>October 2023 Administration Report</w:t>
            </w:r>
          </w:p>
          <w:p w14:paraId="3EA88618" w14:textId="4A4BD237" w:rsidR="00D7192A" w:rsidRDefault="00D7192A">
            <w:r>
              <w:t>Information.</w:t>
            </w:r>
          </w:p>
          <w:p w14:paraId="01176AB9" w14:textId="77777777" w:rsidR="004B21A4" w:rsidRDefault="004B21A4">
            <w:pPr>
              <w:spacing w:before="0" w:after="0" w:line="20" w:lineRule="exact"/>
            </w:pPr>
          </w:p>
        </w:tc>
      </w:tr>
    </w:tbl>
    <w:p w14:paraId="31B975D0" w14:textId="77777777" w:rsidR="004B21A4" w:rsidRDefault="004B21A4">
      <w:bookmarkStart w:id="20" w:name="Resolution39125"/>
      <w:bookmarkEnd w:id="2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0D0F45" w14:paraId="2216910C" w14:textId="77777777" w:rsidTr="00A551BC">
        <w:tc>
          <w:tcPr>
            <w:tcW w:w="720" w:type="dxa"/>
          </w:tcPr>
          <w:p w14:paraId="4CF57E2E" w14:textId="372494E5" w:rsidR="000D0F45" w:rsidRDefault="000D0F45" w:rsidP="00A551BC">
            <w:r>
              <w:t>5.2.</w:t>
            </w:r>
          </w:p>
        </w:tc>
        <w:tc>
          <w:tcPr>
            <w:tcW w:w="7416" w:type="dxa"/>
          </w:tcPr>
          <w:p w14:paraId="00F67C03" w14:textId="773FFE06" w:rsidR="000D0F45" w:rsidRDefault="000D0F45" w:rsidP="00A551BC">
            <w:r>
              <w:t>October 2023 Recreation Report</w:t>
            </w:r>
          </w:p>
          <w:p w14:paraId="0B0035A4" w14:textId="5F619626" w:rsidR="00E578BD" w:rsidRDefault="00D7192A" w:rsidP="00E578BD">
            <w:r>
              <w:t>Informatio</w:t>
            </w:r>
            <w:r w:rsidR="00E578BD">
              <w:t>n</w:t>
            </w:r>
          </w:p>
        </w:tc>
      </w:tr>
    </w:tbl>
    <w:p w14:paraId="596E739C" w14:textId="418925B9" w:rsidR="000D0F45" w:rsidRDefault="000D0F45"/>
    <w:p w14:paraId="6BFFBCA9" w14:textId="77777777" w:rsidR="000D0F45" w:rsidRDefault="000D0F45"/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B21A4" w14:paraId="605A7BB0" w14:textId="77777777" w:rsidTr="000D0F45">
        <w:tc>
          <w:tcPr>
            <w:tcW w:w="720" w:type="dxa"/>
          </w:tcPr>
          <w:p w14:paraId="6EA2DE7C" w14:textId="77777777" w:rsidR="004B21A4" w:rsidRDefault="002024A0"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793E2691" w14:textId="77777777" w:rsidR="004B21A4" w:rsidRDefault="002024A0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0A480840" w14:textId="77777777" w:rsidR="004B21A4" w:rsidRDefault="004B21A4">
      <w:bookmarkStart w:id="21" w:name="MinutesHeading39041"/>
      <w:bookmarkEnd w:id="21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14:paraId="50A8D4A6" w14:textId="77777777">
        <w:tc>
          <w:tcPr>
            <w:tcW w:w="720" w:type="dxa"/>
          </w:tcPr>
          <w:p w14:paraId="087135A7" w14:textId="77777777" w:rsidR="004B21A4" w:rsidRDefault="002024A0">
            <w:bookmarkStart w:id="22" w:name="TemplateTable-85"/>
            <w:bookmarkEnd w:id="22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7A23F632" w14:textId="77777777" w:rsidR="004B21A4" w:rsidRDefault="002024A0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77F2C123" w14:textId="77777777" w:rsidR="004B21A4" w:rsidRDefault="004B21A4">
      <w:bookmarkStart w:id="23" w:name="MinutesItem39085"/>
      <w:bookmarkEnd w:id="2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6CD0E872" w14:textId="77777777">
        <w:tc>
          <w:tcPr>
            <w:tcW w:w="720" w:type="dxa"/>
          </w:tcPr>
          <w:p w14:paraId="36E85DF1" w14:textId="77777777" w:rsidR="004B21A4" w:rsidRPr="00EC7481" w:rsidRDefault="002024A0">
            <w:bookmarkStart w:id="24" w:name="TemplateTable-91"/>
            <w:bookmarkEnd w:id="24"/>
            <w:r w:rsidRPr="00EC7481">
              <w:t>7.1.</w:t>
            </w:r>
          </w:p>
        </w:tc>
        <w:tc>
          <w:tcPr>
            <w:tcW w:w="7416" w:type="dxa"/>
          </w:tcPr>
          <w:p w14:paraId="0B68B4B4" w14:textId="119DBF66" w:rsidR="004B21A4" w:rsidRPr="00EC7481" w:rsidRDefault="002024A0">
            <w:r w:rsidRPr="00EC7481">
              <w:t>YG</w:t>
            </w:r>
            <w:r w:rsidR="000D0F45" w:rsidRPr="00EC7481">
              <w:t xml:space="preserve"> Minister McPhee – Health Human Resources Crisis’ Impact in Teslin</w:t>
            </w:r>
            <w:r w:rsidRPr="00EC7481">
              <w:t>.</w:t>
            </w:r>
          </w:p>
          <w:p w14:paraId="4AE9222D" w14:textId="6DE150E0" w:rsidR="004B21A4" w:rsidRPr="00EC7481" w:rsidRDefault="00D7192A" w:rsidP="000D0F45">
            <w:r w:rsidRPr="00EC7481">
              <w:t>Mayor Curran will respond to Mini</w:t>
            </w:r>
            <w:r w:rsidR="00EC7481">
              <w:t>s</w:t>
            </w:r>
            <w:r w:rsidRPr="00EC7481">
              <w:t>ter McPhee’s letter.</w:t>
            </w:r>
          </w:p>
        </w:tc>
      </w:tr>
    </w:tbl>
    <w:p w14:paraId="23681ADB" w14:textId="77777777" w:rsidR="004B21A4" w:rsidRPr="00EC7481" w:rsidRDefault="004B21A4">
      <w:bookmarkStart w:id="25" w:name="Resolution39126"/>
      <w:bookmarkStart w:id="26" w:name="MinutesItem39100"/>
      <w:bookmarkEnd w:id="25"/>
      <w:bookmarkEnd w:id="2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08A9DD9A" w14:textId="77777777">
        <w:tc>
          <w:tcPr>
            <w:tcW w:w="720" w:type="dxa"/>
          </w:tcPr>
          <w:p w14:paraId="6BDB0B56" w14:textId="77777777" w:rsidR="004B21A4" w:rsidRPr="00EC7481" w:rsidRDefault="002024A0">
            <w:bookmarkStart w:id="27" w:name="TemplateTable-104"/>
            <w:bookmarkEnd w:id="27"/>
            <w:r w:rsidRPr="00EC7481">
              <w:t>7.2.</w:t>
            </w:r>
          </w:p>
        </w:tc>
        <w:tc>
          <w:tcPr>
            <w:tcW w:w="7416" w:type="dxa"/>
          </w:tcPr>
          <w:p w14:paraId="4D4EE2E5" w14:textId="515C8325" w:rsidR="004B21A4" w:rsidRPr="00962A34" w:rsidRDefault="002024A0">
            <w:r w:rsidRPr="00962A34">
              <w:t>YG</w:t>
            </w:r>
            <w:r w:rsidR="000D0F45" w:rsidRPr="00962A34">
              <w:t xml:space="preserve"> Mini</w:t>
            </w:r>
            <w:r w:rsidR="00D7192A" w:rsidRPr="00962A34">
              <w:t>s</w:t>
            </w:r>
            <w:r w:rsidR="000D0F45" w:rsidRPr="00962A34">
              <w:t>ter Mostyn – 2024 CMG Amounts</w:t>
            </w:r>
            <w:r w:rsidR="000C3819" w:rsidRPr="00962A34">
              <w:t>.</w:t>
            </w:r>
          </w:p>
          <w:p w14:paraId="2219E489" w14:textId="1A45E37D" w:rsidR="000C3819" w:rsidRPr="00962A34" w:rsidRDefault="00D7192A">
            <w:r w:rsidRPr="00962A34">
              <w:t>Information.</w:t>
            </w:r>
          </w:p>
          <w:p w14:paraId="66634062" w14:textId="77777777" w:rsidR="004B21A4" w:rsidRPr="00EC7481" w:rsidRDefault="004B21A4">
            <w:pPr>
              <w:spacing w:before="0" w:after="0" w:line="20" w:lineRule="exact"/>
            </w:pPr>
          </w:p>
        </w:tc>
      </w:tr>
    </w:tbl>
    <w:p w14:paraId="77A702EE" w14:textId="77777777" w:rsidR="004B21A4" w:rsidRPr="00EC7481" w:rsidRDefault="004B21A4">
      <w:bookmarkStart w:id="28" w:name="MinutesItem39103"/>
      <w:bookmarkEnd w:id="2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1E499062" w14:textId="77777777">
        <w:tc>
          <w:tcPr>
            <w:tcW w:w="720" w:type="dxa"/>
          </w:tcPr>
          <w:p w14:paraId="5D28682F" w14:textId="77777777" w:rsidR="004B21A4" w:rsidRPr="00EC7481" w:rsidRDefault="002024A0">
            <w:bookmarkStart w:id="29" w:name="TemplateTable-110"/>
            <w:bookmarkEnd w:id="29"/>
            <w:r w:rsidRPr="00EC7481">
              <w:t>7.3.</w:t>
            </w:r>
          </w:p>
        </w:tc>
        <w:tc>
          <w:tcPr>
            <w:tcW w:w="7416" w:type="dxa"/>
          </w:tcPr>
          <w:p w14:paraId="5E33FB82" w14:textId="77777777" w:rsidR="004B21A4" w:rsidRPr="00EC7481" w:rsidRDefault="000D0F45" w:rsidP="000D0F45">
            <w:r w:rsidRPr="00EC7481">
              <w:t>YG – Review of the Public Interest Disclosure of Wrongdoing Act.</w:t>
            </w:r>
          </w:p>
          <w:p w14:paraId="3B0171FC" w14:textId="74D9C7D7" w:rsidR="00D7192A" w:rsidRPr="00EC7481" w:rsidRDefault="00D7192A" w:rsidP="000D0F45">
            <w:r w:rsidRPr="00EC7481">
              <w:t>Information.</w:t>
            </w:r>
          </w:p>
          <w:p w14:paraId="78A648F3" w14:textId="7E9AC969" w:rsidR="000D0F45" w:rsidRPr="00EC7481" w:rsidRDefault="000D0F45" w:rsidP="000D0F45"/>
        </w:tc>
      </w:tr>
    </w:tbl>
    <w:p w14:paraId="0734CE0E" w14:textId="77777777" w:rsidR="004B21A4" w:rsidRDefault="004B21A4">
      <w:bookmarkStart w:id="30" w:name="Resolution39127"/>
      <w:bookmarkEnd w:id="3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697"/>
        <w:gridCol w:w="7079"/>
      </w:tblGrid>
      <w:tr w:rsidR="000C3819" w14:paraId="68524C9D" w14:textId="77777777" w:rsidTr="00E641AA">
        <w:tc>
          <w:tcPr>
            <w:tcW w:w="720" w:type="dxa"/>
          </w:tcPr>
          <w:p w14:paraId="2BA7C68B" w14:textId="0B448C89" w:rsidR="000C3819" w:rsidRDefault="000C3819" w:rsidP="00E641AA"/>
        </w:tc>
        <w:tc>
          <w:tcPr>
            <w:tcW w:w="7416" w:type="dxa"/>
          </w:tcPr>
          <w:p w14:paraId="0469C25E" w14:textId="77777777" w:rsidR="000C3819" w:rsidRDefault="000C3819" w:rsidP="00E641AA">
            <w:pPr>
              <w:spacing w:before="0" w:after="0" w:line="20" w:lineRule="exact"/>
            </w:pPr>
          </w:p>
        </w:tc>
      </w:tr>
    </w:tbl>
    <w:p w14:paraId="580E84D6" w14:textId="77777777" w:rsidR="004B21A4" w:rsidRDefault="004B21A4">
      <w:bookmarkStart w:id="31" w:name="MinutesHeading39043"/>
      <w:bookmarkEnd w:id="31"/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14:paraId="5DDF6B38" w14:textId="77777777">
        <w:tc>
          <w:tcPr>
            <w:tcW w:w="720" w:type="dxa"/>
          </w:tcPr>
          <w:p w14:paraId="400AFCCE" w14:textId="77777777" w:rsidR="004B21A4" w:rsidRDefault="002024A0">
            <w:bookmarkStart w:id="32" w:name="TemplateTable-123"/>
            <w:bookmarkEnd w:id="32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0091365E" w14:textId="77777777" w:rsidR="004B21A4" w:rsidRDefault="002024A0">
            <w:r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03744407" w14:textId="77777777" w:rsidR="000D0F45" w:rsidRDefault="000D0F45">
      <w:bookmarkStart w:id="33" w:name="MinutesHeading39045"/>
      <w:bookmarkEnd w:id="3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0D0F45" w14:paraId="0DFEB775" w14:textId="77777777" w:rsidTr="00A551BC">
        <w:tc>
          <w:tcPr>
            <w:tcW w:w="720" w:type="dxa"/>
          </w:tcPr>
          <w:p w14:paraId="75676732" w14:textId="24F66C88" w:rsidR="000D0F45" w:rsidRDefault="000D0F45" w:rsidP="00A551BC">
            <w:r>
              <w:t>8.1.</w:t>
            </w:r>
          </w:p>
        </w:tc>
        <w:tc>
          <w:tcPr>
            <w:tcW w:w="7416" w:type="dxa"/>
          </w:tcPr>
          <w:p w14:paraId="1AEEE553" w14:textId="760981FB" w:rsidR="000D0F45" w:rsidRDefault="000D0F45" w:rsidP="00A551BC">
            <w:r>
              <w:t>October 2023 Accounts Payable.</w:t>
            </w:r>
          </w:p>
          <w:p w14:paraId="59E053E1" w14:textId="77777777" w:rsidR="000D0F45" w:rsidRDefault="000D0F45" w:rsidP="00A551BC">
            <w:pPr>
              <w:spacing w:before="0" w:after="0" w:line="20" w:lineRule="exact"/>
            </w:pPr>
          </w:p>
        </w:tc>
      </w:tr>
    </w:tbl>
    <w:p w14:paraId="7FD0B960" w14:textId="77777777" w:rsidR="000D0F45" w:rsidRDefault="000D0F45" w:rsidP="000D0F45"/>
    <w:p w14:paraId="056488B9" w14:textId="70A27828" w:rsidR="000D0F45" w:rsidRDefault="000D0F45" w:rsidP="000D0F45">
      <w:pPr>
        <w:ind w:left="1584"/>
      </w:pPr>
      <w:r>
        <w:rPr>
          <w:b/>
        </w:rPr>
        <w:t>99-17-23</w:t>
      </w:r>
    </w:p>
    <w:p w14:paraId="7CDDC399" w14:textId="1C86A1C1" w:rsidR="000D0F45" w:rsidRDefault="000D0F45" w:rsidP="000D0F45">
      <w:pPr>
        <w:ind w:left="864"/>
      </w:pPr>
      <w:r>
        <w:t>Moved by Councilor</w:t>
      </w:r>
      <w:r w:rsidR="00D7192A">
        <w:t xml:space="preserve"> T. Sallis</w:t>
      </w:r>
      <w:r>
        <w:t>;</w:t>
      </w:r>
      <w:r>
        <w:br/>
        <w:t>Seconded by Councilor</w:t>
      </w:r>
      <w:r w:rsidR="00D7192A">
        <w:t xml:space="preserve"> J. Myke</w:t>
      </w:r>
      <w:r>
        <w:t>;</w:t>
      </w:r>
    </w:p>
    <w:p w14:paraId="62A5ACBB" w14:textId="23A65BA0" w:rsidR="000D0F45" w:rsidRDefault="000D0F45" w:rsidP="000D0F45">
      <w:pPr>
        <w:ind w:left="864"/>
      </w:pPr>
      <w:r>
        <w:rPr>
          <w:b/>
          <w:bCs/>
        </w:rPr>
        <w:t xml:space="preserve">BE IT RESOLVED that </w:t>
      </w:r>
      <w:r>
        <w:t xml:space="preserve">Village Council approved the October 2023 Accounts Payable in the amount of $215,320.07, as presented. </w:t>
      </w:r>
    </w:p>
    <w:p w14:paraId="44907864" w14:textId="77777777" w:rsidR="000D0F45" w:rsidRDefault="000D0F45"/>
    <w:p w14:paraId="425FCD5A" w14:textId="77777777" w:rsidR="00D7192A" w:rsidRDefault="00D7192A" w:rsidP="00D7192A">
      <w:pPr>
        <w:ind w:left="864"/>
      </w:pPr>
      <w:r>
        <w:rPr>
          <w:b/>
        </w:rPr>
        <w:t>~carried~</w:t>
      </w:r>
    </w:p>
    <w:p w14:paraId="7C0001E4" w14:textId="77777777" w:rsidR="000D0F45" w:rsidRDefault="000D0F45"/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14:paraId="10A6F34F" w14:textId="77777777">
        <w:tc>
          <w:tcPr>
            <w:tcW w:w="720" w:type="dxa"/>
          </w:tcPr>
          <w:p w14:paraId="1751EFB8" w14:textId="77777777" w:rsidR="004B21A4" w:rsidRDefault="002024A0">
            <w:bookmarkStart w:id="34" w:name="TemplateTable-129"/>
            <w:bookmarkEnd w:id="34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3D6617AC" w14:textId="77777777" w:rsidR="004B21A4" w:rsidRDefault="002024A0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6FD0DEA9" w14:textId="77777777" w:rsidR="004B21A4" w:rsidRDefault="004B21A4">
      <w:bookmarkStart w:id="35" w:name="MinutesHeading39047"/>
      <w:bookmarkEnd w:id="35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7940"/>
      </w:tblGrid>
      <w:tr w:rsidR="004B21A4" w14:paraId="7E719DB7" w14:textId="77777777">
        <w:tc>
          <w:tcPr>
            <w:tcW w:w="720" w:type="dxa"/>
          </w:tcPr>
          <w:p w14:paraId="3AFAE5BE" w14:textId="77777777" w:rsidR="004B21A4" w:rsidRDefault="002024A0">
            <w:bookmarkStart w:id="36" w:name="TemplateTable-135"/>
            <w:bookmarkEnd w:id="36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464C76AD" w14:textId="77777777" w:rsidR="004B21A4" w:rsidRDefault="002024A0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67BC71A2" w14:textId="77777777" w:rsidR="004B21A4" w:rsidRDefault="004B21A4">
      <w:bookmarkStart w:id="37" w:name="MinutesItem39067"/>
      <w:bookmarkEnd w:id="3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3748ADD9" w14:textId="77777777">
        <w:tc>
          <w:tcPr>
            <w:tcW w:w="720" w:type="dxa"/>
          </w:tcPr>
          <w:p w14:paraId="4360534E" w14:textId="77777777" w:rsidR="004B21A4" w:rsidRDefault="002024A0">
            <w:bookmarkStart w:id="38" w:name="TemplateTable-141"/>
            <w:bookmarkEnd w:id="38"/>
            <w:r>
              <w:t>10.1.</w:t>
            </w:r>
          </w:p>
        </w:tc>
        <w:tc>
          <w:tcPr>
            <w:tcW w:w="7416" w:type="dxa"/>
          </w:tcPr>
          <w:p w14:paraId="6168B00D" w14:textId="77777777" w:rsidR="004B21A4" w:rsidRDefault="002024A0">
            <w:r>
              <w:t>Project Updates</w:t>
            </w:r>
          </w:p>
          <w:p w14:paraId="0836BEF7" w14:textId="627FD615" w:rsidR="004B21A4" w:rsidRDefault="00D7192A" w:rsidP="000D0F45">
            <w:r>
              <w:t>The Public Works Foreman verbally updated the Council on current projects.</w:t>
            </w:r>
          </w:p>
        </w:tc>
      </w:tr>
    </w:tbl>
    <w:p w14:paraId="7A42266F" w14:textId="77777777" w:rsidR="004B21A4" w:rsidRDefault="004B21A4">
      <w:bookmarkStart w:id="39" w:name="MinutesItem39070"/>
      <w:bookmarkEnd w:id="3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0BC87741" w14:textId="77777777">
        <w:tc>
          <w:tcPr>
            <w:tcW w:w="720" w:type="dxa"/>
          </w:tcPr>
          <w:p w14:paraId="56C970E6" w14:textId="77777777" w:rsidR="004B21A4" w:rsidRDefault="002024A0">
            <w:bookmarkStart w:id="40" w:name="TemplateTable-147"/>
            <w:bookmarkEnd w:id="40"/>
            <w:r>
              <w:t>10.2.</w:t>
            </w:r>
          </w:p>
        </w:tc>
        <w:tc>
          <w:tcPr>
            <w:tcW w:w="7416" w:type="dxa"/>
          </w:tcPr>
          <w:p w14:paraId="08FD1C12" w14:textId="77777777" w:rsidR="004B21A4" w:rsidRDefault="002024A0">
            <w:r>
              <w:t>AYC Update</w:t>
            </w:r>
          </w:p>
          <w:p w14:paraId="712AA352" w14:textId="5D44D615" w:rsidR="004B21A4" w:rsidRDefault="00D7192A" w:rsidP="000D0F45">
            <w:r>
              <w:t xml:space="preserve">ED, Shelley Hassard and Mayor Curran verbally updated the Council on AYC activities. </w:t>
            </w:r>
          </w:p>
        </w:tc>
      </w:tr>
    </w:tbl>
    <w:p w14:paraId="2493B2D6" w14:textId="77777777" w:rsidR="004B21A4" w:rsidRDefault="004B21A4">
      <w:bookmarkStart w:id="41" w:name="MinutesItem39073"/>
      <w:bookmarkEnd w:id="41"/>
    </w:p>
    <w:p w14:paraId="3839BE39" w14:textId="591E760E" w:rsidR="00E578BD" w:rsidRDefault="00E578BD">
      <w:r>
        <w:tab/>
        <w:t xml:space="preserve">    Councilor Kremer declared a conflict of interest and left the Council Table.</w:t>
      </w:r>
    </w:p>
    <w:p w14:paraId="28134642" w14:textId="77777777" w:rsidR="00E578BD" w:rsidRDefault="00E578BD"/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720CC5AF" w14:textId="77777777">
        <w:tc>
          <w:tcPr>
            <w:tcW w:w="720" w:type="dxa"/>
          </w:tcPr>
          <w:p w14:paraId="51407463" w14:textId="77777777" w:rsidR="004B21A4" w:rsidRDefault="002024A0">
            <w:bookmarkStart w:id="42" w:name="TemplateTable-153"/>
            <w:bookmarkEnd w:id="42"/>
            <w:r>
              <w:t>10.3.</w:t>
            </w:r>
          </w:p>
        </w:tc>
        <w:tc>
          <w:tcPr>
            <w:tcW w:w="7416" w:type="dxa"/>
          </w:tcPr>
          <w:p w14:paraId="30BDE018" w14:textId="362B57CA" w:rsidR="004B21A4" w:rsidRDefault="000D0F45">
            <w:r>
              <w:t>Memo – TRRC rental Space for Seacan Storage</w:t>
            </w:r>
          </w:p>
          <w:p w14:paraId="7F4AC24B" w14:textId="77777777" w:rsidR="004B21A4" w:rsidRDefault="004B21A4">
            <w:pPr>
              <w:spacing w:before="0" w:after="0" w:line="20" w:lineRule="exact"/>
            </w:pPr>
          </w:p>
        </w:tc>
      </w:tr>
    </w:tbl>
    <w:p w14:paraId="6F08AFF3" w14:textId="77777777" w:rsidR="004B21A4" w:rsidRDefault="004B21A4">
      <w:bookmarkStart w:id="43" w:name="Resolution39128"/>
      <w:bookmarkEnd w:id="43"/>
    </w:p>
    <w:p w14:paraId="3B52F457" w14:textId="6999B76C" w:rsidR="004B21A4" w:rsidRDefault="000D0F45">
      <w:pPr>
        <w:ind w:left="1584"/>
      </w:pPr>
      <w:r>
        <w:rPr>
          <w:b/>
        </w:rPr>
        <w:t>100</w:t>
      </w:r>
      <w:r w:rsidR="002024A0">
        <w:rPr>
          <w:b/>
        </w:rPr>
        <w:t>-1</w:t>
      </w:r>
      <w:r>
        <w:rPr>
          <w:b/>
        </w:rPr>
        <w:t>7</w:t>
      </w:r>
      <w:r w:rsidR="002024A0">
        <w:rPr>
          <w:b/>
        </w:rPr>
        <w:t>-23</w:t>
      </w:r>
    </w:p>
    <w:p w14:paraId="78747934" w14:textId="5A866336" w:rsidR="004B21A4" w:rsidRDefault="002024A0">
      <w:pPr>
        <w:ind w:left="864"/>
      </w:pPr>
      <w:r>
        <w:t>Moved by Councilor</w:t>
      </w:r>
      <w:r w:rsidR="00E578BD">
        <w:t xml:space="preserve"> J. Myke</w:t>
      </w:r>
      <w:r>
        <w:t>;</w:t>
      </w:r>
      <w:r>
        <w:br/>
        <w:t>Seconded by Councilor</w:t>
      </w:r>
      <w:r w:rsidR="00E578BD">
        <w:t xml:space="preserve"> T. Sallis</w:t>
      </w:r>
      <w:r>
        <w:t>;</w:t>
      </w:r>
    </w:p>
    <w:p w14:paraId="44E38FE0" w14:textId="66578B80" w:rsidR="00770E93" w:rsidRDefault="00770E93">
      <w:pPr>
        <w:ind w:left="864"/>
      </w:pPr>
      <w:r>
        <w:rPr>
          <w:b/>
          <w:bCs/>
        </w:rPr>
        <w:t xml:space="preserve">BE IT RESOLVED that </w:t>
      </w:r>
      <w:r>
        <w:t xml:space="preserve">Village Council </w:t>
      </w:r>
      <w:r w:rsidR="00E578BD">
        <w:t xml:space="preserve">approved entering into a lease for $1 with TRRC for storage space at the public works yard. </w:t>
      </w:r>
    </w:p>
    <w:p w14:paraId="275ACAA9" w14:textId="77777777" w:rsidR="004B21A4" w:rsidRDefault="004B21A4"/>
    <w:p w14:paraId="2E967814" w14:textId="61B8EC0E" w:rsidR="00E578BD" w:rsidRDefault="002024A0" w:rsidP="00E578BD">
      <w:pPr>
        <w:ind w:left="864"/>
      </w:pPr>
      <w:r>
        <w:rPr>
          <w:b/>
        </w:rPr>
        <w:t>~carried~</w:t>
      </w:r>
      <w:bookmarkStart w:id="44" w:name="MinutesItem39076"/>
      <w:bookmarkEnd w:id="44"/>
    </w:p>
    <w:p w14:paraId="7A43E751" w14:textId="77777777" w:rsidR="00E578BD" w:rsidRDefault="00E578BD"/>
    <w:p w14:paraId="2800AC10" w14:textId="687646B1" w:rsidR="00E578BD" w:rsidRDefault="00E578BD">
      <w:r>
        <w:tab/>
        <w:t xml:space="preserve">    Councilor Kremer returned to the Council table. </w:t>
      </w:r>
    </w:p>
    <w:p w14:paraId="7B37D681" w14:textId="77777777" w:rsidR="00E578BD" w:rsidRDefault="00E578BD"/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8"/>
        <w:gridCol w:w="7058"/>
      </w:tblGrid>
      <w:tr w:rsidR="004B21A4" w14:paraId="76A9205D" w14:textId="77777777">
        <w:tc>
          <w:tcPr>
            <w:tcW w:w="720" w:type="dxa"/>
          </w:tcPr>
          <w:p w14:paraId="45D5E8A9" w14:textId="77777777" w:rsidR="004B21A4" w:rsidRDefault="002024A0">
            <w:r>
              <w:t>10.4.</w:t>
            </w:r>
          </w:p>
        </w:tc>
        <w:tc>
          <w:tcPr>
            <w:tcW w:w="7416" w:type="dxa"/>
          </w:tcPr>
          <w:p w14:paraId="7A144507" w14:textId="08DFBFB2" w:rsidR="004B21A4" w:rsidRDefault="006553B2" w:rsidP="000D0F45">
            <w:r>
              <w:t xml:space="preserve">Contract Award for 2023 Lagoon </w:t>
            </w:r>
            <w:r w:rsidR="00E578BD">
              <w:t>Decommissioning</w:t>
            </w:r>
            <w:r>
              <w:t xml:space="preserve"> Construction Plan</w:t>
            </w:r>
          </w:p>
        </w:tc>
      </w:tr>
    </w:tbl>
    <w:p w14:paraId="514B95AE" w14:textId="77777777" w:rsidR="004B21A4" w:rsidRDefault="004B21A4">
      <w:bookmarkStart w:id="45" w:name="Resolution39129"/>
      <w:bookmarkEnd w:id="45"/>
    </w:p>
    <w:p w14:paraId="5BBA24D4" w14:textId="6E35308B" w:rsidR="004B21A4" w:rsidRDefault="000D0F45">
      <w:pPr>
        <w:ind w:left="1584"/>
      </w:pPr>
      <w:r>
        <w:rPr>
          <w:b/>
        </w:rPr>
        <w:t>101</w:t>
      </w:r>
      <w:r w:rsidR="002024A0">
        <w:rPr>
          <w:b/>
        </w:rPr>
        <w:t>-1</w:t>
      </w:r>
      <w:r>
        <w:rPr>
          <w:b/>
        </w:rPr>
        <w:t>7</w:t>
      </w:r>
      <w:r w:rsidR="002024A0">
        <w:rPr>
          <w:b/>
        </w:rPr>
        <w:t>-23</w:t>
      </w:r>
    </w:p>
    <w:p w14:paraId="0F23B315" w14:textId="0CA65175" w:rsidR="004B21A4" w:rsidRDefault="002024A0">
      <w:pPr>
        <w:ind w:left="864"/>
      </w:pPr>
      <w:r>
        <w:t>Moved by Councilor</w:t>
      </w:r>
      <w:r w:rsidR="00E578BD">
        <w:t xml:space="preserve"> L. Johnstone</w:t>
      </w:r>
      <w:r w:rsidR="000D0F45">
        <w:t>;</w:t>
      </w:r>
      <w:r>
        <w:br/>
        <w:t>Seconded by Councilor</w:t>
      </w:r>
      <w:r w:rsidR="00E578BD">
        <w:t xml:space="preserve"> J. Myke</w:t>
      </w:r>
      <w:r>
        <w:t>;</w:t>
      </w:r>
    </w:p>
    <w:p w14:paraId="25C85054" w14:textId="2D60B8AF" w:rsidR="00770E93" w:rsidRDefault="00770E93">
      <w:pPr>
        <w:ind w:left="864"/>
      </w:pPr>
      <w:r>
        <w:rPr>
          <w:b/>
          <w:bCs/>
        </w:rPr>
        <w:t xml:space="preserve">BE IT RESOLVED that </w:t>
      </w:r>
      <w:r>
        <w:t xml:space="preserve">Village Council </w:t>
      </w:r>
      <w:r w:rsidR="00E578BD">
        <w:t xml:space="preserve">award a contract to Chilkoot Engineering to develop a decommissioning plan for the Teslin Lagoon to be used by BDO to include in the Asset Retirement Obligation work. </w:t>
      </w:r>
    </w:p>
    <w:p w14:paraId="6799ECD7" w14:textId="77777777" w:rsidR="004B21A4" w:rsidRDefault="004B21A4"/>
    <w:p w14:paraId="2ADBDCCC" w14:textId="7299EF88" w:rsidR="00B55EA4" w:rsidRDefault="002024A0" w:rsidP="00E578BD">
      <w:pPr>
        <w:ind w:left="864"/>
      </w:pPr>
      <w:r>
        <w:rPr>
          <w:b/>
        </w:rPr>
        <w:t>~carried~</w:t>
      </w:r>
      <w:bookmarkStart w:id="46" w:name="MinutesItem39082"/>
      <w:bookmarkStart w:id="47" w:name="TemplateTable-179"/>
      <w:bookmarkEnd w:id="46"/>
      <w:bookmarkEnd w:id="47"/>
    </w:p>
    <w:p w14:paraId="05809280" w14:textId="77777777" w:rsidR="00B55EA4" w:rsidRDefault="00B55EA4"/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7F5E6B4C" w14:textId="77777777">
        <w:tc>
          <w:tcPr>
            <w:tcW w:w="720" w:type="dxa"/>
          </w:tcPr>
          <w:p w14:paraId="50E4D94F" w14:textId="77777777" w:rsidR="004B21A4" w:rsidRDefault="002024A0">
            <w:bookmarkStart w:id="48" w:name="TemplateTable-205"/>
            <w:bookmarkEnd w:id="48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76719B44" w14:textId="77777777" w:rsidR="004B21A4" w:rsidRDefault="002024A0">
            <w:r>
              <w:rPr>
                <w:b/>
                <w:u w:val="single"/>
              </w:rPr>
              <w:t>Question Period</w:t>
            </w:r>
          </w:p>
        </w:tc>
      </w:tr>
    </w:tbl>
    <w:p w14:paraId="64473C84" w14:textId="77777777" w:rsidR="004B21A4" w:rsidRDefault="004B21A4">
      <w:bookmarkStart w:id="49" w:name="MinutesHeading39051"/>
      <w:bookmarkEnd w:id="49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22702286" w14:textId="77777777">
        <w:tc>
          <w:tcPr>
            <w:tcW w:w="720" w:type="dxa"/>
          </w:tcPr>
          <w:p w14:paraId="1BE9822D" w14:textId="77777777" w:rsidR="004B21A4" w:rsidRDefault="002024A0">
            <w:bookmarkStart w:id="50" w:name="TemplateTable-211"/>
            <w:bookmarkEnd w:id="50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6833B33D" w14:textId="77777777" w:rsidR="004B21A4" w:rsidRDefault="002024A0">
            <w:r>
              <w:rPr>
                <w:b/>
                <w:u w:val="single"/>
              </w:rPr>
              <w:t>Closed Session</w:t>
            </w:r>
          </w:p>
        </w:tc>
      </w:tr>
    </w:tbl>
    <w:p w14:paraId="42E92FB8" w14:textId="77777777" w:rsidR="004B21A4" w:rsidRDefault="004B21A4">
      <w:bookmarkStart w:id="51" w:name="MinutesHeading39053"/>
      <w:bookmarkEnd w:id="51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2356DB16" w14:textId="77777777">
        <w:tc>
          <w:tcPr>
            <w:tcW w:w="720" w:type="dxa"/>
          </w:tcPr>
          <w:p w14:paraId="06D872CD" w14:textId="77777777" w:rsidR="004B21A4" w:rsidRDefault="002024A0">
            <w:bookmarkStart w:id="52" w:name="TemplateTable-217"/>
            <w:bookmarkEnd w:id="52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38B8C47E" w14:textId="728C577A" w:rsidR="004B21A4" w:rsidRDefault="002024A0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561F8F24" w14:textId="77777777" w:rsidR="004B21A4" w:rsidRDefault="004B21A4">
      <w:bookmarkStart w:id="53" w:name="MinutesItem39055"/>
      <w:bookmarkEnd w:id="5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291178FD" w14:textId="77777777">
        <w:tc>
          <w:tcPr>
            <w:tcW w:w="720" w:type="dxa"/>
          </w:tcPr>
          <w:p w14:paraId="13C3421B" w14:textId="77777777" w:rsidR="004B21A4" w:rsidRDefault="002024A0">
            <w:bookmarkStart w:id="54" w:name="TemplateTable-223"/>
            <w:bookmarkEnd w:id="54"/>
            <w:r>
              <w:t>13.1.</w:t>
            </w:r>
          </w:p>
        </w:tc>
        <w:tc>
          <w:tcPr>
            <w:tcW w:w="7416" w:type="dxa"/>
          </w:tcPr>
          <w:p w14:paraId="44CBBA1C" w14:textId="77777777" w:rsidR="004B21A4" w:rsidRDefault="002024A0">
            <w:r>
              <w:t>Scheduled Meetings</w:t>
            </w:r>
          </w:p>
          <w:p w14:paraId="56AF95C5" w14:textId="77777777" w:rsidR="004B21A4" w:rsidRDefault="004B21A4">
            <w:pPr>
              <w:spacing w:before="0" w:after="0" w:line="20" w:lineRule="exact"/>
            </w:pPr>
          </w:p>
        </w:tc>
      </w:tr>
    </w:tbl>
    <w:p w14:paraId="1E5B5442" w14:textId="77777777" w:rsidR="004B21A4" w:rsidRDefault="004B21A4">
      <w:bookmarkStart w:id="55" w:name="MinutesHeading39057"/>
      <w:bookmarkEnd w:id="55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3327"/>
        <w:gridCol w:w="4613"/>
      </w:tblGrid>
      <w:tr w:rsidR="004B21A4" w14:paraId="2314B213" w14:textId="77777777">
        <w:tc>
          <w:tcPr>
            <w:tcW w:w="720" w:type="dxa"/>
          </w:tcPr>
          <w:p w14:paraId="30BC335B" w14:textId="77777777" w:rsidR="004B21A4" w:rsidRDefault="002024A0">
            <w:bookmarkStart w:id="56" w:name="TemplateTable-229"/>
            <w:bookmarkEnd w:id="56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1237D9B2" w14:textId="77777777" w:rsidR="004B21A4" w:rsidRDefault="002024A0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Adjournment</w:t>
            </w:r>
          </w:p>
          <w:p w14:paraId="3F0AF98F" w14:textId="446040FE" w:rsidR="00B55EA4" w:rsidRPr="00B55EA4" w:rsidRDefault="00B55EA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meeting adjourned at </w:t>
            </w:r>
            <w:r w:rsidR="00E578BD">
              <w:rPr>
                <w:b/>
                <w:bCs/>
              </w:rPr>
              <w:t xml:space="preserve">7:40 </w:t>
            </w:r>
            <w:r>
              <w:rPr>
                <w:b/>
                <w:bCs/>
              </w:rPr>
              <w:t>P.M.</w:t>
            </w:r>
          </w:p>
        </w:tc>
      </w:tr>
      <w:tr w:rsidR="004B21A4" w14:paraId="63DEC31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6C00558C" w14:textId="77777777" w:rsidR="004B21A4" w:rsidRDefault="002024A0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4B21A4" w14:paraId="56A52796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3EFEEB2" w14:textId="6D39E6DB" w:rsidR="004B21A4" w:rsidRDefault="00770E93">
            <w:pPr>
              <w:pBdr>
                <w:top w:val="single" w:sz="4" w:space="1" w:color="auto"/>
              </w:pBdr>
            </w:pPr>
            <w:r>
              <w:t xml:space="preserve">Lindsay Johnston, Recreation </w:t>
            </w:r>
            <w:r w:rsidR="002024A0">
              <w:t>Manager</w:t>
            </w:r>
          </w:p>
        </w:tc>
      </w:tr>
    </w:tbl>
    <w:p w14:paraId="18EC8853" w14:textId="77777777" w:rsidR="002024A0" w:rsidRDefault="002024A0"/>
    <w:sectPr w:rsidR="002024A0" w:rsidSect="00147DA3">
      <w:headerReference w:type="even" r:id="rId7"/>
      <w:headerReference w:type="default" r:id="rId8"/>
      <w:pgSz w:w="12240" w:h="20160" w:code="5"/>
      <w:pgMar w:top="1440" w:right="1440" w:bottom="1440" w:left="21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AE926" w14:textId="77777777" w:rsidR="002024A0" w:rsidRDefault="002024A0">
      <w:pPr>
        <w:spacing w:before="0" w:after="0"/>
      </w:pPr>
      <w:r>
        <w:separator/>
      </w:r>
    </w:p>
  </w:endnote>
  <w:endnote w:type="continuationSeparator" w:id="0">
    <w:p w14:paraId="79A1D23A" w14:textId="77777777" w:rsidR="002024A0" w:rsidRDefault="002024A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AB898" w14:textId="77777777" w:rsidR="002024A0" w:rsidRDefault="002024A0">
      <w:pPr>
        <w:spacing w:before="0" w:after="0"/>
      </w:pPr>
      <w:r>
        <w:separator/>
      </w:r>
    </w:p>
  </w:footnote>
  <w:footnote w:type="continuationSeparator" w:id="0">
    <w:p w14:paraId="2E859F78" w14:textId="77777777" w:rsidR="002024A0" w:rsidRDefault="002024A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7C8" w14:textId="77777777" w:rsidR="004B21A4" w:rsidRDefault="002024A0">
    <w:r>
      <w:t>Village of Teslin</w:t>
    </w:r>
  </w:p>
  <w:p w14:paraId="56BD7E5A" w14:textId="77777777" w:rsidR="004B21A4" w:rsidRDefault="002024A0">
    <w:pPr>
      <w:tabs>
        <w:tab w:val="right" w:pos="8999"/>
      </w:tabs>
    </w:pPr>
    <w:r>
      <w:t># -23</w:t>
    </w:r>
    <w:r>
      <w:tab/>
      <w:t>October 23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A59FC" w14:textId="77777777" w:rsidR="004B21A4" w:rsidRDefault="002024A0">
    <w:r>
      <w:t>Village of Teslin</w:t>
    </w:r>
  </w:p>
  <w:p w14:paraId="1F2B14B5" w14:textId="137738F5" w:rsidR="004B21A4" w:rsidRDefault="002024A0">
    <w:pPr>
      <w:tabs>
        <w:tab w:val="right" w:pos="8999"/>
      </w:tabs>
    </w:pPr>
    <w:r>
      <w:t>#</w:t>
    </w:r>
    <w:r w:rsidR="00770E93">
      <w:t>1</w:t>
    </w:r>
    <w:r w:rsidR="000D0F45">
      <w:t>7</w:t>
    </w:r>
    <w:r>
      <w:t>-23</w:t>
    </w:r>
    <w:r>
      <w:tab/>
    </w:r>
    <w:r w:rsidR="000D0F45">
      <w:t>November 14</w:t>
    </w:r>
    <w:r>
      <w:t>,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c0tDQ0NzY3MbVQ0lEKTi0uzszPAykwrwUAY7aPUCwAAAA="/>
  </w:docVars>
  <w:rsids>
    <w:rsidRoot w:val="00B02EDA"/>
    <w:rsid w:val="000C3819"/>
    <w:rsid w:val="000D0F45"/>
    <w:rsid w:val="000D2017"/>
    <w:rsid w:val="00147DA3"/>
    <w:rsid w:val="001D2939"/>
    <w:rsid w:val="002024A0"/>
    <w:rsid w:val="002225A7"/>
    <w:rsid w:val="004B21A4"/>
    <w:rsid w:val="00576EFD"/>
    <w:rsid w:val="005A3F31"/>
    <w:rsid w:val="005C26D6"/>
    <w:rsid w:val="006553B2"/>
    <w:rsid w:val="00770E93"/>
    <w:rsid w:val="007F0355"/>
    <w:rsid w:val="007F2922"/>
    <w:rsid w:val="008D5A08"/>
    <w:rsid w:val="00962A34"/>
    <w:rsid w:val="009D7AEE"/>
    <w:rsid w:val="00AB798B"/>
    <w:rsid w:val="00AC27BE"/>
    <w:rsid w:val="00B02EDA"/>
    <w:rsid w:val="00B55EA4"/>
    <w:rsid w:val="00BA1306"/>
    <w:rsid w:val="00BB56B3"/>
    <w:rsid w:val="00CA351D"/>
    <w:rsid w:val="00D7192A"/>
    <w:rsid w:val="00DC0616"/>
    <w:rsid w:val="00E3716F"/>
    <w:rsid w:val="00E578BD"/>
    <w:rsid w:val="00EC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8B5585"/>
  <w15:docId w15:val="{237FD432-35F5-4428-A945-3F3B6ABD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70E93"/>
  </w:style>
  <w:style w:type="paragraph" w:styleId="Header">
    <w:name w:val="header"/>
    <w:basedOn w:val="Normal"/>
    <w:link w:val="Head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70E93"/>
  </w:style>
  <w:style w:type="paragraph" w:styleId="Revision">
    <w:name w:val="Revision"/>
    <w:hidden/>
    <w:uiPriority w:val="99"/>
    <w:semiHidden/>
    <w:rsid w:val="00EC7481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24</Words>
  <Characters>2937</Characters>
  <Application>Microsoft Office Word</Application>
  <DocSecurity>0</DocSecurity>
  <Lines>19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inance</dc:creator>
  <cp:keywords>iCompass-Open-Document</cp:keywords>
  <dc:description/>
  <cp:lastModifiedBy>Finance</cp:lastModifiedBy>
  <cp:revision>4</cp:revision>
  <cp:lastPrinted>2023-11-27T23:12:00Z</cp:lastPrinted>
  <dcterms:created xsi:type="dcterms:W3CDTF">2023-11-22T16:49:00Z</dcterms:created>
  <dcterms:modified xsi:type="dcterms:W3CDTF">2023-11-29T21:22:00Z</dcterms:modified>
  <cp:category>iCompass-Open-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a93a9839026d5eb3dffd93980ca4487853527119460dcfe95508b79e4b004</vt:lpwstr>
  </property>
</Properties>
</file>